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FCE64F" w14:textId="29DEF8BF" w:rsidR="00554B19" w:rsidRPr="00316C95" w:rsidRDefault="00554B19" w:rsidP="00554B19">
      <w:pPr>
        <w:jc w:val="center"/>
        <w:rPr>
          <w:rFonts w:cs="Arial"/>
          <w:b/>
          <w:sz w:val="44"/>
          <w:szCs w:val="44"/>
        </w:rPr>
      </w:pPr>
      <w:bookmarkStart w:id="0" w:name="_GoBack"/>
      <w:bookmarkEnd w:id="0"/>
      <w:r>
        <w:rPr>
          <w:rFonts w:cs="Arial"/>
          <w:b/>
          <w:sz w:val="44"/>
          <w:szCs w:val="44"/>
        </w:rPr>
        <w:t>Jobs</w:t>
      </w:r>
    </w:p>
    <w:p w14:paraId="3C9FA8E4" w14:textId="67C559B2" w:rsidR="00FA7D75" w:rsidRDefault="00B90A38">
      <w:pPr>
        <w:rPr>
          <w:rFonts w:ascii="Arial Black" w:hAnsi="Arial Black"/>
          <w:sz w:val="32"/>
          <w:szCs w:val="32"/>
        </w:rPr>
      </w:pPr>
      <w:r w:rsidRPr="00CB7973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0674633F" wp14:editId="33F8D84F">
                <wp:simplePos x="0" y="0"/>
                <wp:positionH relativeFrom="margin">
                  <wp:posOffset>450850</wp:posOffset>
                </wp:positionH>
                <wp:positionV relativeFrom="paragraph">
                  <wp:posOffset>7095490</wp:posOffset>
                </wp:positionV>
                <wp:extent cx="4972050" cy="238125"/>
                <wp:effectExtent l="0" t="0" r="19050" b="2857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205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388974" w14:textId="77777777" w:rsidR="00B90A38" w:rsidRDefault="00B90A38" w:rsidP="00B90A3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74633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.5pt;margin-top:558.7pt;width:391.5pt;height:18.75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">
                <v:textbox>
                  <w:txbxContent>
                    <w:p w14:paraId="6B388974" w14:textId="77777777" w:rsidR="00B90A38" w:rsidRDefault="00B90A38" w:rsidP="00B90A38"/>
                  </w:txbxContent>
                </v:textbox>
                <w10:wrap type="square" anchorx="margin"/>
              </v:shape>
            </w:pict>
          </mc:Fallback>
        </mc:AlternateContent>
      </w:r>
      <w:r w:rsidRPr="00CB7973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1DC45794" wp14:editId="5D995BE0">
                <wp:simplePos x="0" y="0"/>
                <wp:positionH relativeFrom="margin">
                  <wp:posOffset>447675</wp:posOffset>
                </wp:positionH>
                <wp:positionV relativeFrom="paragraph">
                  <wp:posOffset>6647815</wp:posOffset>
                </wp:positionV>
                <wp:extent cx="4972050" cy="238125"/>
                <wp:effectExtent l="0" t="0" r="19050" b="2857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205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47DF0A" w14:textId="77777777" w:rsidR="00B90A38" w:rsidRDefault="00B90A38" w:rsidP="00B90A3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C45794" id="_x0000_s1027" type="#_x0000_t202" style="position:absolute;margin-left:35.25pt;margin-top:523.45pt;width:391.5pt;height:18.7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">
                <v:textbox>
                  <w:txbxContent>
                    <w:p w14:paraId="4947DF0A" w14:textId="77777777" w:rsidR="00B90A38" w:rsidRDefault="00B90A38" w:rsidP="00B90A38"/>
                  </w:txbxContent>
                </v:textbox>
                <w10:wrap type="square" anchorx="margin"/>
              </v:shape>
            </w:pict>
          </mc:Fallback>
        </mc:AlternateContent>
      </w:r>
      <w:r w:rsidRPr="00CB7973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0445F473" wp14:editId="57DAFECE">
                <wp:simplePos x="0" y="0"/>
                <wp:positionH relativeFrom="margin">
                  <wp:posOffset>438150</wp:posOffset>
                </wp:positionH>
                <wp:positionV relativeFrom="paragraph">
                  <wp:posOffset>6219190</wp:posOffset>
                </wp:positionV>
                <wp:extent cx="4972050" cy="238125"/>
                <wp:effectExtent l="0" t="0" r="19050" b="28575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205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D00963" w14:textId="77777777" w:rsidR="00B90A38" w:rsidRDefault="00B90A38" w:rsidP="00B90A3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45F473" id="_x0000_s1028" type="#_x0000_t202" style="position:absolute;margin-left:34.5pt;margin-top:489.7pt;width:391.5pt;height:18.7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">
                <v:textbox>
                  <w:txbxContent>
                    <w:p w14:paraId="5BD00963" w14:textId="77777777" w:rsidR="00B90A38" w:rsidRDefault="00B90A38" w:rsidP="00B90A38"/>
                  </w:txbxContent>
                </v:textbox>
                <w10:wrap type="square" anchorx="margin"/>
              </v:shape>
            </w:pict>
          </mc:Fallback>
        </mc:AlternateContent>
      </w:r>
      <w:r w:rsidRPr="00CB7973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66568318" wp14:editId="190EEA08">
                <wp:simplePos x="0" y="0"/>
                <wp:positionH relativeFrom="margin">
                  <wp:posOffset>438150</wp:posOffset>
                </wp:positionH>
                <wp:positionV relativeFrom="paragraph">
                  <wp:posOffset>5771515</wp:posOffset>
                </wp:positionV>
                <wp:extent cx="4972050" cy="238125"/>
                <wp:effectExtent l="0" t="0" r="19050" b="2857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205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AFB334" w14:textId="77777777" w:rsidR="00B90A38" w:rsidRDefault="00B90A38" w:rsidP="00B90A3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568318" id="_x0000_s1029" type="#_x0000_t202" style="position:absolute;margin-left:34.5pt;margin-top:454.45pt;width:391.5pt;height:18.7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">
                <v:textbox>
                  <w:txbxContent>
                    <w:p w14:paraId="41AFB334" w14:textId="77777777" w:rsidR="00B90A38" w:rsidRDefault="00B90A38" w:rsidP="00B90A38"/>
                  </w:txbxContent>
                </v:textbox>
                <w10:wrap type="square" anchorx="margin"/>
              </v:shape>
            </w:pict>
          </mc:Fallback>
        </mc:AlternateContent>
      </w:r>
      <w:r w:rsidRPr="00CB7973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3FC4C86D" wp14:editId="3030AF1B">
                <wp:simplePos x="0" y="0"/>
                <wp:positionH relativeFrom="margin">
                  <wp:posOffset>447675</wp:posOffset>
                </wp:positionH>
                <wp:positionV relativeFrom="paragraph">
                  <wp:posOffset>5342890</wp:posOffset>
                </wp:positionV>
                <wp:extent cx="4972050" cy="238125"/>
                <wp:effectExtent l="0" t="0" r="19050" b="2857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205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FA4CC8" w14:textId="77777777" w:rsidR="00B90A38" w:rsidRDefault="00B90A38" w:rsidP="00B90A3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C4C86D" id="_x0000_s1030" type="#_x0000_t202" style="position:absolute;margin-left:35.25pt;margin-top:420.7pt;width:391.5pt;height:18.7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">
                <v:textbox>
                  <w:txbxContent>
                    <w:p w14:paraId="09FA4CC8" w14:textId="77777777" w:rsidR="00B90A38" w:rsidRDefault="00B90A38" w:rsidP="00B90A38"/>
                  </w:txbxContent>
                </v:textbox>
                <w10:wrap type="square" anchorx="margin"/>
              </v:shape>
            </w:pict>
          </mc:Fallback>
        </mc:AlternateContent>
      </w:r>
      <w:r w:rsidRPr="00CB7973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292A8C34" wp14:editId="0ECC213C">
                <wp:simplePos x="0" y="0"/>
                <wp:positionH relativeFrom="margin">
                  <wp:posOffset>438150</wp:posOffset>
                </wp:positionH>
                <wp:positionV relativeFrom="paragraph">
                  <wp:posOffset>4923790</wp:posOffset>
                </wp:positionV>
                <wp:extent cx="4972050" cy="238125"/>
                <wp:effectExtent l="0" t="0" r="19050" b="2857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205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2A719F" w14:textId="77777777" w:rsidR="00B90A38" w:rsidRDefault="00B90A38" w:rsidP="00B90A3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2A8C34" id="_x0000_s1031" type="#_x0000_t202" style="position:absolute;margin-left:34.5pt;margin-top:387.7pt;width:391.5pt;height:18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">
                <v:textbox>
                  <w:txbxContent>
                    <w:p w14:paraId="432A719F" w14:textId="77777777" w:rsidR="00B90A38" w:rsidRDefault="00B90A38" w:rsidP="00B90A38"/>
                  </w:txbxContent>
                </v:textbox>
                <w10:wrap type="square" anchorx="margin"/>
              </v:shape>
            </w:pict>
          </mc:Fallback>
        </mc:AlternateContent>
      </w:r>
      <w:r w:rsidRPr="00CB7973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0F4AF366" wp14:editId="0D316AD1">
                <wp:simplePos x="0" y="0"/>
                <wp:positionH relativeFrom="column">
                  <wp:posOffset>2590800</wp:posOffset>
                </wp:positionH>
                <wp:positionV relativeFrom="paragraph">
                  <wp:posOffset>4474845</wp:posOffset>
                </wp:positionV>
                <wp:extent cx="2809875" cy="247650"/>
                <wp:effectExtent l="0" t="0" r="28575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987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BD06F9" w14:textId="77777777" w:rsidR="00B90A38" w:rsidRDefault="00B90A38" w:rsidP="00B90A3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4AF366" id="_x0000_s1032" type="#_x0000_t202" style="position:absolute;margin-left:204pt;margin-top:352.35pt;width:221.25pt;height:19.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">
                <v:textbox>
                  <w:txbxContent>
                    <w:p w14:paraId="0FBD06F9" w14:textId="77777777" w:rsidR="00B90A38" w:rsidRDefault="00B90A38" w:rsidP="00B90A38"/>
                  </w:txbxContent>
                </v:textbox>
                <w10:wrap type="square"/>
              </v:shape>
            </w:pict>
          </mc:Fallback>
        </mc:AlternateContent>
      </w:r>
      <w:r w:rsidRPr="00CB7973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457E6810" wp14:editId="0D43551F">
                <wp:simplePos x="0" y="0"/>
                <wp:positionH relativeFrom="column">
                  <wp:posOffset>2600325</wp:posOffset>
                </wp:positionH>
                <wp:positionV relativeFrom="paragraph">
                  <wp:posOffset>3874770</wp:posOffset>
                </wp:positionV>
                <wp:extent cx="2809875" cy="247650"/>
                <wp:effectExtent l="0" t="0" r="28575" b="1905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987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04D6FB" w14:textId="77777777" w:rsidR="00B90A38" w:rsidRDefault="00B90A38" w:rsidP="00B90A3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7E6810" id="_x0000_s1033" type="#_x0000_t202" style="position:absolute;margin-left:204.75pt;margin-top:305.1pt;width:221.25pt;height:19.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">
                <v:textbox>
                  <w:txbxContent>
                    <w:p w14:paraId="7B04D6FB" w14:textId="77777777" w:rsidR="00B90A38" w:rsidRDefault="00B90A38" w:rsidP="00B90A38"/>
                  </w:txbxContent>
                </v:textbox>
                <w10:wrap type="square"/>
              </v:shape>
            </w:pict>
          </mc:Fallback>
        </mc:AlternateContent>
      </w:r>
      <w:r w:rsidRPr="00CB7973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3FEE8869" wp14:editId="2808F752">
                <wp:simplePos x="0" y="0"/>
                <wp:positionH relativeFrom="column">
                  <wp:posOffset>2600325</wp:posOffset>
                </wp:positionH>
                <wp:positionV relativeFrom="paragraph">
                  <wp:posOffset>3455670</wp:posOffset>
                </wp:positionV>
                <wp:extent cx="2809875" cy="247650"/>
                <wp:effectExtent l="0" t="0" r="28575" b="1905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987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7E7D83" w14:textId="77777777" w:rsidR="00A728FE" w:rsidRDefault="00A728FE" w:rsidP="00A728F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EE8869" id="_x0000_s1034" type="#_x0000_t202" style="position:absolute;margin-left:204.75pt;margin-top:272.1pt;width:221.25pt;height:19.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">
                <v:textbox>
                  <w:txbxContent>
                    <w:p w14:paraId="077E7D83" w14:textId="77777777" w:rsidR="00A728FE" w:rsidRDefault="00A728FE" w:rsidP="00A728FE"/>
                  </w:txbxContent>
                </v:textbox>
                <w10:wrap type="square"/>
              </v:shape>
            </w:pict>
          </mc:Fallback>
        </mc:AlternateContent>
      </w:r>
      <w:r w:rsidR="00A728FE" w:rsidRPr="00CB7973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562B2D4" wp14:editId="2E5EFC82">
                <wp:simplePos x="0" y="0"/>
                <wp:positionH relativeFrom="column">
                  <wp:posOffset>2600325</wp:posOffset>
                </wp:positionH>
                <wp:positionV relativeFrom="paragraph">
                  <wp:posOffset>3017520</wp:posOffset>
                </wp:positionV>
                <wp:extent cx="2809875" cy="247650"/>
                <wp:effectExtent l="0" t="0" r="28575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987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3325B7" w14:textId="77777777" w:rsidR="00A728FE" w:rsidRDefault="00A728FE" w:rsidP="00A728F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62B2D4" id="_x0000_s1035" type="#_x0000_t202" style="position:absolute;margin-left:204.75pt;margin-top:237.6pt;width:221.25pt;height:19.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">
                <v:textbox>
                  <w:txbxContent>
                    <w:p w14:paraId="7E3325B7" w14:textId="77777777" w:rsidR="00A728FE" w:rsidRDefault="00A728FE" w:rsidP="00A728FE"/>
                  </w:txbxContent>
                </v:textbox>
                <w10:wrap type="square"/>
              </v:shape>
            </w:pict>
          </mc:Fallback>
        </mc:AlternateContent>
      </w:r>
      <w:r w:rsidR="00A728FE" w:rsidRPr="00CB7973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0545A41A" wp14:editId="7964F464">
                <wp:simplePos x="0" y="0"/>
                <wp:positionH relativeFrom="column">
                  <wp:posOffset>2600325</wp:posOffset>
                </wp:positionH>
                <wp:positionV relativeFrom="paragraph">
                  <wp:posOffset>2607945</wp:posOffset>
                </wp:positionV>
                <wp:extent cx="2809875" cy="247650"/>
                <wp:effectExtent l="0" t="0" r="28575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987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372465" w14:textId="77777777" w:rsidR="00A728FE" w:rsidRDefault="00A728FE" w:rsidP="00A728F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5A41A" id="_x0000_s1036" type="#_x0000_t202" style="position:absolute;margin-left:204.75pt;margin-top:205.35pt;width:221.25pt;height:19.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">
                <v:textbox>
                  <w:txbxContent>
                    <w:p w14:paraId="1F372465" w14:textId="77777777" w:rsidR="00A728FE" w:rsidRDefault="00A728FE" w:rsidP="00A728FE"/>
                  </w:txbxContent>
                </v:textbox>
                <w10:wrap type="square"/>
              </v:shape>
            </w:pict>
          </mc:Fallback>
        </mc:AlternateContent>
      </w:r>
      <w:r w:rsidR="00A728FE" w:rsidRPr="00CB7973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6CCAFDD9" wp14:editId="40DDC914">
                <wp:simplePos x="0" y="0"/>
                <wp:positionH relativeFrom="column">
                  <wp:posOffset>2600325</wp:posOffset>
                </wp:positionH>
                <wp:positionV relativeFrom="paragraph">
                  <wp:posOffset>2207895</wp:posOffset>
                </wp:positionV>
                <wp:extent cx="2809875" cy="247650"/>
                <wp:effectExtent l="0" t="0" r="28575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987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BCAC70" w14:textId="77777777" w:rsidR="00A728FE" w:rsidRDefault="00A728FE" w:rsidP="00A728F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CAFDD9" id="_x0000_s1037" type="#_x0000_t202" style="position:absolute;margin-left:204.75pt;margin-top:173.85pt;width:221.25pt;height:19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">
                <v:textbox>
                  <w:txbxContent>
                    <w:p w14:paraId="42BCAC70" w14:textId="77777777" w:rsidR="00A728FE" w:rsidRDefault="00A728FE" w:rsidP="00A728FE"/>
                  </w:txbxContent>
                </v:textbox>
                <w10:wrap type="square"/>
              </v:shape>
            </w:pict>
          </mc:Fallback>
        </mc:AlternateContent>
      </w:r>
      <w:r w:rsidR="00A728FE" w:rsidRPr="00CB7973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2CA2584D" wp14:editId="024F5918">
                <wp:simplePos x="0" y="0"/>
                <wp:positionH relativeFrom="column">
                  <wp:posOffset>2600325</wp:posOffset>
                </wp:positionH>
                <wp:positionV relativeFrom="paragraph">
                  <wp:posOffset>1809115</wp:posOffset>
                </wp:positionV>
                <wp:extent cx="2809875" cy="247650"/>
                <wp:effectExtent l="0" t="0" r="28575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987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68220D" w14:textId="77777777" w:rsidR="00A728FE" w:rsidRDefault="00A728FE" w:rsidP="00A728F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A2584D" id="_x0000_s1038" type="#_x0000_t202" style="position:absolute;margin-left:204.75pt;margin-top:142.45pt;width:221.25pt;height:19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">
                <v:textbox>
                  <w:txbxContent>
                    <w:p w14:paraId="4768220D" w14:textId="77777777" w:rsidR="00A728FE" w:rsidRDefault="00A728FE" w:rsidP="00A728FE"/>
                  </w:txbxContent>
                </v:textbox>
                <w10:wrap type="square"/>
              </v:shape>
            </w:pict>
          </mc:Fallback>
        </mc:AlternateContent>
      </w:r>
      <w:r w:rsidR="00A728FE" w:rsidRPr="00CB7973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5A292B3" wp14:editId="01D838D9">
                <wp:simplePos x="0" y="0"/>
                <wp:positionH relativeFrom="column">
                  <wp:posOffset>2600325</wp:posOffset>
                </wp:positionH>
                <wp:positionV relativeFrom="paragraph">
                  <wp:posOffset>1417320</wp:posOffset>
                </wp:positionV>
                <wp:extent cx="2809875" cy="247650"/>
                <wp:effectExtent l="0" t="0" r="28575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987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40A7D2" w14:textId="77777777" w:rsidR="00A728FE" w:rsidRDefault="00A728FE" w:rsidP="00A728F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A292B3" id="_x0000_s1039" type="#_x0000_t202" style="position:absolute;margin-left:204.75pt;margin-top:111.6pt;width:221.25pt;height:19.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">
                <v:textbox>
                  <w:txbxContent>
                    <w:p w14:paraId="2D40A7D2" w14:textId="77777777" w:rsidR="00A728FE" w:rsidRDefault="00A728FE" w:rsidP="00A728FE"/>
                  </w:txbxContent>
                </v:textbox>
                <w10:wrap type="square"/>
              </v:shape>
            </w:pict>
          </mc:Fallback>
        </mc:AlternateContent>
      </w:r>
      <w:r w:rsidR="007E3551" w:rsidRPr="00316C95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26304D6B" wp14:editId="31F7034F">
                <wp:simplePos x="0" y="0"/>
                <wp:positionH relativeFrom="margin">
                  <wp:posOffset>304800</wp:posOffset>
                </wp:positionH>
                <wp:positionV relativeFrom="paragraph">
                  <wp:posOffset>672465</wp:posOffset>
                </wp:positionV>
                <wp:extent cx="5308600" cy="7086600"/>
                <wp:effectExtent l="0" t="0" r="25400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8600" cy="708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EAA226" w14:textId="77777777" w:rsidR="00554B19" w:rsidRDefault="00554B19" w:rsidP="00554B19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</w:p>
                          <w:p w14:paraId="705B48CC" w14:textId="77777777" w:rsidR="00554B19" w:rsidRDefault="00554B19" w:rsidP="007E3551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554B19">
                              <w:rPr>
                                <w:b/>
                                <w:sz w:val="32"/>
                                <w:szCs w:val="32"/>
                              </w:rPr>
                              <w:t xml:space="preserve">Complete the following information </w:t>
                            </w:r>
                          </w:p>
                          <w:p w14:paraId="4FFEAAFF" w14:textId="77777777" w:rsidR="007E3551" w:rsidRDefault="007E3551" w:rsidP="007E3551">
                            <w:pPr>
                              <w:spacing w:after="0"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0FFD3C4" w14:textId="1FEE0A3A" w:rsidR="00554B19" w:rsidRPr="00FA7D75" w:rsidRDefault="00554B19" w:rsidP="00554B19">
                            <w:pPr>
                              <w:spacing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Date of Submission:</w:t>
                            </w:r>
                            <w:r w:rsidRPr="00FA7D75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        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316BCCB6" w14:textId="7C50C25D" w:rsidR="00554B19" w:rsidRDefault="00554B19" w:rsidP="00554B19">
                            <w:pPr>
                              <w:spacing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Organization</w:t>
                            </w:r>
                            <w:r w:rsidRPr="00316C95">
                              <w:rPr>
                                <w:b/>
                                <w:sz w:val="28"/>
                                <w:szCs w:val="28"/>
                              </w:rPr>
                              <w:t>’s Name: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       </w:t>
                            </w:r>
                            <w:r w:rsidR="007E3551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54FF1E2B" w14:textId="413D5C80" w:rsidR="007E3551" w:rsidRDefault="007E3551" w:rsidP="00554B19">
                            <w:pPr>
                              <w:spacing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Contact Person</w:t>
                            </w:r>
                            <w:r w:rsidRPr="00316C95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  <w:t xml:space="preserve">         </w:t>
                            </w:r>
                          </w:p>
                          <w:p w14:paraId="0F99390A" w14:textId="6A1277EF" w:rsidR="00554B19" w:rsidRDefault="00554B19" w:rsidP="00554B19">
                            <w:pPr>
                              <w:spacing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Position Title: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  <w:t xml:space="preserve">        </w:t>
                            </w:r>
                            <w:r w:rsidR="007E3551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042DDCB9" w14:textId="618FF911" w:rsidR="00554B19" w:rsidRDefault="00554B19" w:rsidP="00554B19">
                            <w:pPr>
                              <w:spacing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Email: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  <w:t xml:space="preserve">        </w:t>
                            </w:r>
                            <w:r w:rsidR="007E3551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6FBF8B01" w14:textId="6B52FAEF" w:rsidR="00554B19" w:rsidRDefault="00554B19" w:rsidP="00554B19">
                            <w:pPr>
                              <w:spacing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Full Time</w:t>
                            </w:r>
                            <w:r w:rsidR="007E3551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or Part Time:       </w:t>
                            </w:r>
                          </w:p>
                          <w:p w14:paraId="7B7E2922" w14:textId="69718308" w:rsidR="00554B19" w:rsidRDefault="00554B19" w:rsidP="00554B19">
                            <w:pPr>
                              <w:spacing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alary Range:</w:t>
                            </w:r>
                            <w:r w:rsidRPr="00554B19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  <w:t xml:space="preserve">        </w:t>
                            </w:r>
                          </w:p>
                          <w:p w14:paraId="6E795F80" w14:textId="493EEE31" w:rsidR="00554B19" w:rsidRDefault="00554B19" w:rsidP="00554B19">
                            <w:pPr>
                              <w:spacing w:after="0" w:line="24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ummary of Position</w:t>
                            </w:r>
                          </w:p>
                          <w:p w14:paraId="4151977A" w14:textId="6B254460" w:rsidR="00554B19" w:rsidRDefault="00554B19" w:rsidP="00554B19">
                            <w:pPr>
                              <w:spacing w:after="0"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(</w:t>
                            </w:r>
                            <w:r w:rsidR="007E3551">
                              <w:rPr>
                                <w:b/>
                                <w:sz w:val="28"/>
                                <w:szCs w:val="28"/>
                              </w:rPr>
                              <w:t>10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0 words or less):                </w:t>
                            </w:r>
                          </w:p>
                          <w:p w14:paraId="722D0566" w14:textId="3BDB7A84" w:rsidR="00554B19" w:rsidRDefault="007E3551" w:rsidP="00554B19">
                            <w:pPr>
                              <w:spacing w:after="0"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 </w:t>
                            </w:r>
                          </w:p>
                          <w:p w14:paraId="44351157" w14:textId="1004A83C" w:rsidR="00B90A38" w:rsidRDefault="007E3551" w:rsidP="00B90A38">
                            <w:pPr>
                              <w:spacing w:after="0"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 </w:t>
                            </w:r>
                          </w:p>
                          <w:p w14:paraId="08F0F981" w14:textId="4823BA56" w:rsidR="007E3551" w:rsidRDefault="007E3551" w:rsidP="007E3551">
                            <w:pPr>
                              <w:spacing w:after="0"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BA706C2" w14:textId="77777777" w:rsidR="00554B19" w:rsidRDefault="00554B19" w:rsidP="00554B19">
                            <w:pPr>
                              <w:spacing w:after="0"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  <w:t xml:space="preserve">     </w:t>
                            </w:r>
                          </w:p>
                          <w:p w14:paraId="31BB2FAC" w14:textId="77777777" w:rsidR="00554B19" w:rsidRPr="00316C95" w:rsidRDefault="00554B19" w:rsidP="00554B19">
                            <w:pPr>
                              <w:spacing w:after="0" w:line="36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04D6B" id="_x0000_s1040" type="#_x0000_t202" style="position:absolute;margin-left:24pt;margin-top:52.95pt;width:418pt;height:558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">
                <v:textbox>
                  <w:txbxContent>
                    <w:p w14:paraId="1CEAA226" w14:textId="77777777" w:rsidR="00554B19" w:rsidRDefault="00554B19" w:rsidP="00554B19">
                      <w:pPr>
                        <w:spacing w:after="0" w:line="240" w:lineRule="auto"/>
                        <w:rPr>
                          <w:b/>
                        </w:rPr>
                      </w:pPr>
                    </w:p>
                    <w:p w14:paraId="705B48CC" w14:textId="77777777" w:rsidR="00554B19" w:rsidRDefault="00554B19" w:rsidP="007E3551">
                      <w:pPr>
                        <w:spacing w:after="0" w:line="240" w:lineRule="auto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554B19">
                        <w:rPr>
                          <w:b/>
                          <w:sz w:val="32"/>
                          <w:szCs w:val="32"/>
                        </w:rPr>
                        <w:t xml:space="preserve">Complete the following information </w:t>
                      </w:r>
                    </w:p>
                    <w:p w14:paraId="4FFEAAFF" w14:textId="77777777" w:rsidR="007E3551" w:rsidRDefault="007E3551" w:rsidP="007E3551">
                      <w:pPr>
                        <w:spacing w:after="0" w:line="360" w:lineRule="auto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0FFD3C4" w14:textId="1FEE0A3A" w:rsidR="00554B19" w:rsidRPr="00FA7D75" w:rsidRDefault="00554B19" w:rsidP="00554B19">
                      <w:pPr>
                        <w:spacing w:line="360" w:lineRule="auto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Date of Submission:</w:t>
                      </w:r>
                      <w:r w:rsidRPr="00FA7D75">
                        <w:rPr>
                          <w:b/>
                          <w:sz w:val="28"/>
                          <w:szCs w:val="28"/>
                        </w:rPr>
                        <w:t xml:space="preserve">         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  <w:p w14:paraId="316BCCB6" w14:textId="7C50C25D" w:rsidR="00554B19" w:rsidRDefault="00554B19" w:rsidP="00554B19">
                      <w:pPr>
                        <w:spacing w:line="360" w:lineRule="auto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Organization</w:t>
                      </w:r>
                      <w:r w:rsidRPr="00316C95">
                        <w:rPr>
                          <w:b/>
                          <w:sz w:val="28"/>
                          <w:szCs w:val="28"/>
                        </w:rPr>
                        <w:t>’s Name: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       </w:t>
                      </w:r>
                      <w:r w:rsidR="007E3551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  <w:p w14:paraId="54FF1E2B" w14:textId="413D5C80" w:rsidR="007E3551" w:rsidRDefault="007E3551" w:rsidP="00554B19">
                      <w:pPr>
                        <w:spacing w:line="360" w:lineRule="auto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Contact Person</w:t>
                      </w:r>
                      <w:r w:rsidRPr="00316C95">
                        <w:rPr>
                          <w:b/>
                          <w:sz w:val="28"/>
                          <w:szCs w:val="28"/>
                        </w:rPr>
                        <w:t>: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  <w:t xml:space="preserve">         </w:t>
                      </w:r>
                    </w:p>
                    <w:p w14:paraId="0F99390A" w14:textId="6A1277EF" w:rsidR="00554B19" w:rsidRDefault="00554B19" w:rsidP="00554B19">
                      <w:pPr>
                        <w:spacing w:line="360" w:lineRule="auto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Position Title: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  <w:t xml:space="preserve">        </w:t>
                      </w:r>
                      <w:r w:rsidR="007E3551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  <w:p w14:paraId="042DDCB9" w14:textId="618FF911" w:rsidR="00554B19" w:rsidRDefault="00554B19" w:rsidP="00554B19">
                      <w:pPr>
                        <w:spacing w:line="360" w:lineRule="auto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Email: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  <w:t xml:space="preserve">        </w:t>
                      </w:r>
                      <w:r w:rsidR="007E3551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  <w:p w14:paraId="6FBF8B01" w14:textId="6B52FAEF" w:rsidR="00554B19" w:rsidRDefault="00554B19" w:rsidP="00554B19">
                      <w:pPr>
                        <w:spacing w:line="360" w:lineRule="auto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Full Time</w:t>
                      </w:r>
                      <w:r w:rsidR="007E3551">
                        <w:rPr>
                          <w:b/>
                          <w:sz w:val="28"/>
                          <w:szCs w:val="28"/>
                        </w:rPr>
                        <w:t xml:space="preserve"> or Part Time:       </w:t>
                      </w:r>
                    </w:p>
                    <w:p w14:paraId="7B7E2922" w14:textId="69718308" w:rsidR="00554B19" w:rsidRDefault="00554B19" w:rsidP="00554B19">
                      <w:pPr>
                        <w:spacing w:line="360" w:lineRule="auto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alary Range:</w:t>
                      </w:r>
                      <w:r w:rsidRPr="00554B19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  <w:t xml:space="preserve">        </w:t>
                      </w:r>
                    </w:p>
                    <w:p w14:paraId="6E795F80" w14:textId="493EEE31" w:rsidR="00554B19" w:rsidRDefault="00554B19" w:rsidP="00554B19">
                      <w:pPr>
                        <w:spacing w:after="0" w:line="240" w:lineRule="auto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ummary of Position</w:t>
                      </w:r>
                    </w:p>
                    <w:p w14:paraId="4151977A" w14:textId="6B254460" w:rsidR="00554B19" w:rsidRDefault="00554B19" w:rsidP="00554B19">
                      <w:pPr>
                        <w:spacing w:after="0" w:line="360" w:lineRule="auto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(</w:t>
                      </w:r>
                      <w:r w:rsidR="007E3551">
                        <w:rPr>
                          <w:b/>
                          <w:sz w:val="28"/>
                          <w:szCs w:val="28"/>
                        </w:rPr>
                        <w:t>10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0 words or less):                </w:t>
                      </w:r>
                    </w:p>
                    <w:p w14:paraId="722D0566" w14:textId="3BDB7A84" w:rsidR="00554B19" w:rsidRDefault="007E3551" w:rsidP="00554B19">
                      <w:pPr>
                        <w:spacing w:after="0" w:line="360" w:lineRule="auto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  </w:t>
                      </w:r>
                    </w:p>
                    <w:p w14:paraId="44351157" w14:textId="1004A83C" w:rsidR="00B90A38" w:rsidRDefault="007E3551" w:rsidP="00B90A38">
                      <w:pPr>
                        <w:spacing w:after="0" w:line="360" w:lineRule="auto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  </w:t>
                      </w:r>
                    </w:p>
                    <w:p w14:paraId="08F0F981" w14:textId="4823BA56" w:rsidR="007E3551" w:rsidRDefault="007E3551" w:rsidP="007E3551">
                      <w:pPr>
                        <w:spacing w:after="0" w:line="360" w:lineRule="auto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BA706C2" w14:textId="77777777" w:rsidR="00554B19" w:rsidRDefault="00554B19" w:rsidP="00554B19">
                      <w:pPr>
                        <w:spacing w:after="0" w:line="360" w:lineRule="auto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  <w:t xml:space="preserve">     </w:t>
                      </w:r>
                    </w:p>
                    <w:p w14:paraId="31BB2FAC" w14:textId="77777777" w:rsidR="00554B19" w:rsidRPr="00316C95" w:rsidRDefault="00554B19" w:rsidP="00554B19">
                      <w:pPr>
                        <w:spacing w:after="0" w:line="360" w:lineRule="auto"/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54B19" w:rsidRPr="00316C95">
        <w:rPr>
          <w:rFonts w:ascii="Arial Black" w:hAnsi="Arial Blac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DEF96D0" wp14:editId="1B79AEB6">
                <wp:simplePos x="0" y="0"/>
                <wp:positionH relativeFrom="column">
                  <wp:posOffset>1778000</wp:posOffset>
                </wp:positionH>
                <wp:positionV relativeFrom="paragraph">
                  <wp:posOffset>43180</wp:posOffset>
                </wp:positionV>
                <wp:extent cx="2360930" cy="444500"/>
                <wp:effectExtent l="0" t="0" r="2286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44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99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B77DDC" w14:textId="77777777" w:rsidR="00554B19" w:rsidRPr="00316C95" w:rsidRDefault="00554B19" w:rsidP="00554B19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   </w:t>
                            </w:r>
                            <w:r w:rsidRPr="00316C95">
                              <w:rPr>
                                <w:b/>
                                <w:sz w:val="40"/>
                                <w:szCs w:val="40"/>
                              </w:rPr>
                              <w:sym w:font="Wingdings" w:char="F0DE"/>
                            </w:r>
                            <w:r>
                              <w:rPr>
                                <w:b/>
                              </w:rPr>
                              <w:t xml:space="preserve">  </w:t>
                            </w:r>
                            <w:r w:rsidRPr="00316C95">
                              <w:rPr>
                                <w:b/>
                              </w:rPr>
                              <w:t>DOWNLOAD 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EF96D0" id="_x0000_s1027" type="#_x0000_t202" style="position:absolute;margin-left:140pt;margin-top:3.4pt;width:185.9pt;height:35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" strokecolor="#009">
                <v:textbox>
                  <w:txbxContent>
                    <w:p w14:paraId="1EB77DDC" w14:textId="77777777" w:rsidR="00554B19" w:rsidRPr="00316C95" w:rsidRDefault="00554B19" w:rsidP="00554B19"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    </w:t>
                      </w:r>
                      <w:r w:rsidRPr="00316C95">
                        <w:rPr>
                          <w:b/>
                          <w:sz w:val="40"/>
                          <w:szCs w:val="40"/>
                        </w:rPr>
                        <w:sym w:font="Wingdings" w:char="F0DE"/>
                      </w:r>
                      <w:r>
                        <w:rPr>
                          <w:b/>
                        </w:rPr>
                        <w:t xml:space="preserve">  </w:t>
                      </w:r>
                      <w:r w:rsidRPr="00316C95">
                        <w:rPr>
                          <w:b/>
                        </w:rPr>
                        <w:t>DOWNLOAD FOR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FA7D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DGwsDQ2NjI2NzNR0lEKTi0uzszPAykwqgUAX46vRSwAAAA="/>
  </w:docVars>
  <w:rsids>
    <w:rsidRoot w:val="00750E70"/>
    <w:rsid w:val="000E4833"/>
    <w:rsid w:val="00316C95"/>
    <w:rsid w:val="004A1DE4"/>
    <w:rsid w:val="00554B19"/>
    <w:rsid w:val="00750E70"/>
    <w:rsid w:val="007E3551"/>
    <w:rsid w:val="00827A0F"/>
    <w:rsid w:val="00936C62"/>
    <w:rsid w:val="00A728FE"/>
    <w:rsid w:val="00B90A38"/>
    <w:rsid w:val="00FA7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99EB4"/>
  <w15:chartTrackingRefBased/>
  <w15:docId w15:val="{367A0203-6D25-452B-AF92-4E7C3356F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Scot</dc:creator>
  <cp:keywords/>
  <dc:description/>
  <cp:lastModifiedBy>Lori Shecter</cp:lastModifiedBy>
  <cp:revision>2</cp:revision>
  <dcterms:created xsi:type="dcterms:W3CDTF">2018-10-22T18:26:00Z</dcterms:created>
  <dcterms:modified xsi:type="dcterms:W3CDTF">2018-10-22T18:26:00Z</dcterms:modified>
</cp:coreProperties>
</file>